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232687" w14:textId="77777777" w:rsidR="00C96138" w:rsidRDefault="00C96138" w:rsidP="00867AE5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34F05B0" w14:textId="58F932EA" w:rsidR="001F0234" w:rsidRDefault="00D65FBE" w:rsidP="00867AE5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65FBE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Changing Education Blog Post </w:t>
      </w:r>
      <w:r w:rsidR="00DE4DAF">
        <w:rPr>
          <w:rFonts w:ascii="Times New Roman" w:hAnsi="Times New Roman" w:cs="Times New Roman"/>
          <w:b/>
          <w:bCs/>
          <w:sz w:val="24"/>
          <w:szCs w:val="24"/>
          <w:u w:val="single"/>
        </w:rPr>
        <w:t>Submission</w:t>
      </w:r>
      <w:r w:rsidRPr="00D65FBE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Form</w:t>
      </w:r>
    </w:p>
    <w:p w14:paraId="6B3EED25" w14:textId="77777777" w:rsidR="00015F79" w:rsidRDefault="00015F79" w:rsidP="00867AE5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473DF1" w14:textId="6615BEA0" w:rsidR="00A103C6" w:rsidRDefault="00D65FBE" w:rsidP="00867AE5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ke sure you have filled in </w:t>
      </w:r>
      <w:r w:rsidR="00E26310">
        <w:rPr>
          <w:rFonts w:ascii="Times New Roman" w:hAnsi="Times New Roman" w:cs="Times New Roman"/>
          <w:sz w:val="24"/>
          <w:szCs w:val="24"/>
        </w:rPr>
        <w:t>all</w:t>
      </w:r>
      <w:r>
        <w:rPr>
          <w:rFonts w:ascii="Times New Roman" w:hAnsi="Times New Roman" w:cs="Times New Roman"/>
          <w:sz w:val="24"/>
          <w:szCs w:val="24"/>
        </w:rPr>
        <w:t xml:space="preserve"> the boxes before sending the form to </w:t>
      </w:r>
      <w:r w:rsidR="009A3DA0" w:rsidRPr="003838AE">
        <w:rPr>
          <w:rFonts w:ascii="Times New Roman" w:hAnsi="Times New Roman" w:cs="Times New Roman"/>
          <w:color w:val="72C5C8"/>
          <w:sz w:val="24"/>
          <w:szCs w:val="24"/>
        </w:rPr>
        <w:t>changingeducation1blog@gmail.com</w:t>
      </w:r>
      <w:r w:rsidRPr="003838AE">
        <w:rPr>
          <w:rFonts w:ascii="Times New Roman" w:hAnsi="Times New Roman" w:cs="Times New Roman"/>
          <w:color w:val="72C5C8"/>
          <w:sz w:val="24"/>
          <w:szCs w:val="24"/>
        </w:rPr>
        <w:t xml:space="preserve"> </w:t>
      </w:r>
    </w:p>
    <w:p w14:paraId="20A87922" w14:textId="0B5A7BAC" w:rsidR="007F1C48" w:rsidRDefault="00E26310" w:rsidP="00867AE5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D65FBE">
        <w:rPr>
          <w:rFonts w:ascii="Times New Roman" w:hAnsi="Times New Roman" w:cs="Times New Roman"/>
          <w:sz w:val="24"/>
          <w:szCs w:val="24"/>
        </w:rPr>
        <w:t>Please attach</w:t>
      </w:r>
      <w:r>
        <w:rPr>
          <w:rFonts w:ascii="Times New Roman" w:hAnsi="Times New Roman" w:cs="Times New Roman"/>
          <w:sz w:val="24"/>
          <w:szCs w:val="24"/>
        </w:rPr>
        <w:t xml:space="preserve"> to the email</w:t>
      </w:r>
      <w:r w:rsidR="00D65FBE">
        <w:rPr>
          <w:rFonts w:ascii="Times New Roman" w:hAnsi="Times New Roman" w:cs="Times New Roman"/>
          <w:sz w:val="24"/>
          <w:szCs w:val="24"/>
        </w:rPr>
        <w:t xml:space="preserve"> a photo of yourself</w:t>
      </w:r>
      <w:r>
        <w:rPr>
          <w:rFonts w:ascii="Times New Roman" w:hAnsi="Times New Roman" w:cs="Times New Roman"/>
          <w:sz w:val="24"/>
          <w:szCs w:val="24"/>
        </w:rPr>
        <w:t xml:space="preserve"> (not mandatory if </w:t>
      </w:r>
      <w:proofErr w:type="gramStart"/>
      <w:r>
        <w:rPr>
          <w:rFonts w:ascii="Times New Roman" w:hAnsi="Times New Roman" w:cs="Times New Roman"/>
          <w:sz w:val="24"/>
          <w:szCs w:val="24"/>
        </w:rPr>
        <w:t>you’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not comfortable with that), and other possible pictures included in the blog post (clearly named “Picture1”, “Picture2” etc.). </w:t>
      </w:r>
      <w:r w:rsidR="00317941">
        <w:rPr>
          <w:rFonts w:ascii="Times New Roman" w:hAnsi="Times New Roman" w:cs="Times New Roman"/>
          <w:sz w:val="24"/>
          <w:szCs w:val="24"/>
        </w:rPr>
        <w:br/>
      </w:r>
      <w:r w:rsidR="009E41A4">
        <w:rPr>
          <w:rFonts w:ascii="Times New Roman" w:hAnsi="Times New Roman" w:cs="Times New Roman"/>
          <w:sz w:val="24"/>
          <w:szCs w:val="24"/>
        </w:rPr>
        <w:t>Thank you - w</w:t>
      </w:r>
      <w:r>
        <w:rPr>
          <w:rFonts w:ascii="Times New Roman" w:hAnsi="Times New Roman" w:cs="Times New Roman"/>
          <w:sz w:val="24"/>
          <w:szCs w:val="24"/>
        </w:rPr>
        <w:t>e greatly appreciate your participation and effort for</w:t>
      </w:r>
      <w:r w:rsidR="00317941">
        <w:rPr>
          <w:rFonts w:ascii="Times New Roman" w:hAnsi="Times New Roman" w:cs="Times New Roman"/>
          <w:sz w:val="24"/>
          <w:szCs w:val="24"/>
        </w:rPr>
        <w:t xml:space="preserve"> raising awareness of</w:t>
      </w:r>
      <w:r w:rsidR="00E95EA9">
        <w:rPr>
          <w:rFonts w:ascii="Times New Roman" w:hAnsi="Times New Roman" w:cs="Times New Roman"/>
          <w:sz w:val="24"/>
          <w:szCs w:val="24"/>
        </w:rPr>
        <w:t xml:space="preserve"> ways </w:t>
      </w:r>
      <w:r w:rsidR="00317941">
        <w:rPr>
          <w:rFonts w:ascii="Times New Roman" w:hAnsi="Times New Roman" w:cs="Times New Roman"/>
          <w:sz w:val="24"/>
          <w:szCs w:val="24"/>
        </w:rPr>
        <w:t>to change education!</w:t>
      </w:r>
    </w:p>
    <w:p w14:paraId="6D2A5BA4" w14:textId="77777777" w:rsidR="00DE4DAF" w:rsidRPr="00D65FBE" w:rsidRDefault="00DE4DAF" w:rsidP="00867AE5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4A8D19" w14:textId="4F438162" w:rsidR="001C0D50" w:rsidRDefault="001C0D50" w:rsidP="001C0D50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>Your first and last name</w:t>
      </w:r>
      <w:r w:rsidRPr="00C65CF3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BC777BF" w14:textId="6E746ADB" w:rsidR="001C0D50" w:rsidRDefault="001C0D50" w:rsidP="001C0D50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3345291" w14:textId="77777777" w:rsidR="001C0D50" w:rsidRDefault="001C0D50" w:rsidP="001C0D50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E1CC284" w14:textId="77777777" w:rsidR="001C0D50" w:rsidRPr="00015F79" w:rsidRDefault="001C0D50" w:rsidP="001C0D50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>A short description of you as the author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671846">
        <w:rPr>
          <w:rFonts w:ascii="Times New Roman" w:hAnsi="Times New Roman" w:cs="Times New Roman"/>
          <w:sz w:val="24"/>
          <w:szCs w:val="24"/>
          <w:u w:val="single"/>
        </w:rPr>
        <w:t>(if you would like it to be included at the bottom of your post)</w:t>
      </w:r>
      <w:r w:rsidRPr="00C65CF3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05F2814" w14:textId="77777777" w:rsidR="001C0D50" w:rsidRDefault="001C0D50" w:rsidP="001C0D50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D917749" w14:textId="77777777" w:rsidR="001C0D50" w:rsidRDefault="001C0D50" w:rsidP="001C0D50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099F434" w14:textId="77777777" w:rsidR="001C0D50" w:rsidRPr="00015F79" w:rsidRDefault="001C0D50" w:rsidP="001C0D50">
      <w:pPr>
        <w:spacing w:after="12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>Date of submission</w:t>
      </w:r>
      <w:r w:rsidRPr="00C65CF3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D3A29B5" w14:textId="77777777" w:rsidR="001C0D50" w:rsidRDefault="001C0D50" w:rsidP="001C0D50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63059B0" w14:textId="77777777" w:rsidR="001C0D50" w:rsidRDefault="001C0D50" w:rsidP="00867AE5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28B0ECB" w14:textId="293B6221" w:rsidR="00F14FFF" w:rsidRPr="00015F79" w:rsidRDefault="00015F79" w:rsidP="00867AE5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Your b</w:t>
      </w:r>
      <w:r w:rsidRP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>log post’s t</w:t>
      </w:r>
      <w:r w:rsidR="005E56B1" w:rsidRP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>i</w:t>
      </w:r>
      <w:r w:rsidR="00F14FFF" w:rsidRP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>tle</w:t>
      </w:r>
      <w:r w:rsidRPr="00C65CF3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2B4E005" w14:textId="25834CB6" w:rsidR="004839EB" w:rsidRDefault="004839EB" w:rsidP="004839EB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922978B" w14:textId="77777777" w:rsidR="00015F79" w:rsidRDefault="00015F79" w:rsidP="004839EB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8C82D44" w14:textId="6A183FB3" w:rsidR="004839EB" w:rsidRPr="00015F79" w:rsidRDefault="004839EB" w:rsidP="004839EB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>The text lead (just 1-3 sentences introducing the main idea of your post)</w:t>
      </w:r>
      <w:r w:rsidR="00015F79" w:rsidRPr="00C65CF3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99B617D" w14:textId="3F50A333" w:rsidR="005E56B1" w:rsidRDefault="005E56B1" w:rsidP="00867AE5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3AC10CEB" w14:textId="77777777" w:rsidR="00015F79" w:rsidRDefault="00015F79" w:rsidP="00A103C6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23954F7" w14:textId="71D06EF9" w:rsidR="00A103C6" w:rsidRPr="00015F79" w:rsidRDefault="00A103C6" w:rsidP="00A103C6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>Summarise the main point or key question of your text into 1-2 sentences</w:t>
      </w:r>
      <w:r w:rsid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015F79" w:rsidRPr="00015F79">
        <w:rPr>
          <w:rFonts w:ascii="Times New Roman" w:hAnsi="Times New Roman" w:cs="Times New Roman"/>
          <w:sz w:val="24"/>
          <w:szCs w:val="24"/>
          <w:u w:val="single"/>
        </w:rPr>
        <w:t>(</w:t>
      </w:r>
      <w:r w:rsidRPr="00015F79">
        <w:rPr>
          <w:rFonts w:ascii="Times New Roman" w:hAnsi="Times New Roman" w:cs="Times New Roman"/>
          <w:sz w:val="24"/>
          <w:szCs w:val="24"/>
          <w:u w:val="single"/>
        </w:rPr>
        <w:t>this will used in social media posts to promote the text</w:t>
      </w:r>
      <w:r w:rsidR="00015F79" w:rsidRPr="00015F79">
        <w:rPr>
          <w:rFonts w:ascii="Times New Roman" w:hAnsi="Times New Roman" w:cs="Times New Roman"/>
          <w:sz w:val="24"/>
          <w:szCs w:val="24"/>
          <w:u w:val="single"/>
        </w:rPr>
        <w:t>)</w:t>
      </w:r>
      <w:r w:rsidR="00015F79" w:rsidRPr="00C65CF3">
        <w:rPr>
          <w:rFonts w:ascii="Times New Roman" w:hAnsi="Times New Roman" w:cs="Times New Roman"/>
          <w:sz w:val="24"/>
          <w:szCs w:val="24"/>
        </w:rPr>
        <w:t>:</w:t>
      </w:r>
    </w:p>
    <w:p w14:paraId="0614162A" w14:textId="3891709B" w:rsidR="00A103C6" w:rsidRDefault="00A103C6" w:rsidP="00A103C6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E99BEAE" w14:textId="77777777" w:rsidR="00015F79" w:rsidRPr="00DF79C0" w:rsidRDefault="00015F79" w:rsidP="00A103C6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BA303DA" w14:textId="23512BBE" w:rsidR="00A103C6" w:rsidRPr="00015F79" w:rsidRDefault="002A672C" w:rsidP="00A103C6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K</w:t>
      </w:r>
      <w:r w:rsidR="00A103C6" w:rsidRP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>ey words</w:t>
      </w:r>
      <w:r w:rsidR="00015F79" w:rsidRPr="00C65CF3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5C91419" w14:textId="26A56AB1" w:rsidR="00A103C6" w:rsidRDefault="00A103C6" w:rsidP="00A103C6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0168961F" w14:textId="77777777" w:rsidR="00552DEF" w:rsidRDefault="00552DEF" w:rsidP="00867AE5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67B8518" w14:textId="7C07D8AF" w:rsidR="00A103C6" w:rsidRPr="00015F79" w:rsidRDefault="00D65FBE" w:rsidP="00867AE5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103C6">
        <w:rPr>
          <w:rFonts w:ascii="Times New Roman" w:hAnsi="Times New Roman" w:cs="Times New Roman"/>
          <w:b/>
          <w:bCs/>
          <w:sz w:val="24"/>
          <w:szCs w:val="24"/>
          <w:u w:val="single"/>
        </w:rPr>
        <w:t>The</w:t>
      </w:r>
      <w:r w:rsidR="00E26310" w:rsidRPr="00A103C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actual</w:t>
      </w:r>
      <w:r w:rsidRPr="00A103C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blog text</w:t>
      </w:r>
      <w:r w:rsidR="003C43BC" w:rsidRPr="00A103C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3C43BC" w:rsidRPr="00A103C6">
        <w:rPr>
          <w:rFonts w:ascii="Times New Roman" w:hAnsi="Times New Roman" w:cs="Times New Roman"/>
          <w:sz w:val="24"/>
          <w:szCs w:val="24"/>
          <w:u w:val="single"/>
        </w:rPr>
        <w:t>(around 500-</w:t>
      </w:r>
      <w:r w:rsidR="00A103C6" w:rsidRPr="00A103C6">
        <w:rPr>
          <w:rFonts w:ascii="Times New Roman" w:hAnsi="Times New Roman" w:cs="Times New Roman"/>
          <w:sz w:val="24"/>
          <w:szCs w:val="24"/>
          <w:u w:val="single"/>
        </w:rPr>
        <w:t>1500</w:t>
      </w:r>
      <w:r w:rsidR="003C43BC" w:rsidRPr="00A103C6">
        <w:rPr>
          <w:rFonts w:ascii="Times New Roman" w:hAnsi="Times New Roman" w:cs="Times New Roman"/>
          <w:sz w:val="24"/>
          <w:szCs w:val="24"/>
          <w:u w:val="single"/>
        </w:rPr>
        <w:t xml:space="preserve"> words</w:t>
      </w:r>
      <w:r w:rsidR="00A103C6" w:rsidRPr="00015F79">
        <w:rPr>
          <w:rFonts w:ascii="Times New Roman" w:hAnsi="Times New Roman" w:cs="Times New Roman"/>
          <w:sz w:val="24"/>
          <w:szCs w:val="24"/>
          <w:u w:val="single"/>
        </w:rPr>
        <w:t>.</w:t>
      </w:r>
      <w:r w:rsidR="00A103C6" w:rsidRP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A103C6" w:rsidRPr="00015F79">
        <w:rPr>
          <w:rFonts w:ascii="Times New Roman" w:hAnsi="Times New Roman" w:cs="Times New Roman"/>
          <w:u w:val="single"/>
        </w:rPr>
        <w:t>If your post has pictures, clearly state where they should be, like this [PICTURE 1 HERE]</w:t>
      </w:r>
      <w:r w:rsidR="003C43BC" w:rsidRPr="00015F79">
        <w:rPr>
          <w:rFonts w:ascii="Times New Roman" w:hAnsi="Times New Roman" w:cs="Times New Roman"/>
          <w:b/>
          <w:bCs/>
          <w:sz w:val="24"/>
          <w:szCs w:val="24"/>
          <w:u w:val="single"/>
        </w:rPr>
        <w:t>)</w:t>
      </w:r>
      <w:r w:rsidR="00A103C6" w:rsidRPr="00C65CF3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2A672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FAFCA2D" w14:textId="7051BD01" w:rsidR="00867AE5" w:rsidRPr="001C0D50" w:rsidRDefault="00A103C6" w:rsidP="00867AE5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C0D50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106D6004" w14:textId="77777777" w:rsidR="00015F79" w:rsidRPr="001C0D50" w:rsidRDefault="00015F79" w:rsidP="00867AE5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6E0D949" w14:textId="59F3B3BA" w:rsidR="00D65FBE" w:rsidRPr="00A103C6" w:rsidRDefault="006C37BE" w:rsidP="00867AE5">
      <w:pPr>
        <w:spacing w:after="12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A103C6">
        <w:rPr>
          <w:rFonts w:ascii="Times New Roman" w:hAnsi="Times New Roman" w:cs="Times New Roman"/>
          <w:b/>
          <w:bCs/>
          <w:sz w:val="24"/>
          <w:szCs w:val="24"/>
          <w:u w:val="single"/>
        </w:rPr>
        <w:t>Bibliography</w:t>
      </w:r>
      <w:r w:rsidR="00A103C6" w:rsidRPr="00A103C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A103C6" w:rsidRPr="00A103C6">
        <w:rPr>
          <w:rFonts w:ascii="Times New Roman" w:hAnsi="Times New Roman" w:cs="Times New Roman"/>
          <w:sz w:val="24"/>
          <w:szCs w:val="24"/>
          <w:u w:val="single"/>
        </w:rPr>
        <w:t xml:space="preserve">(Preferably in APA style, but </w:t>
      </w:r>
      <w:proofErr w:type="gramStart"/>
      <w:r w:rsidR="00A103C6" w:rsidRPr="00A103C6">
        <w:rPr>
          <w:rFonts w:ascii="Times New Roman" w:hAnsi="Times New Roman" w:cs="Times New Roman"/>
          <w:sz w:val="24"/>
          <w:szCs w:val="24"/>
          <w:u w:val="single"/>
        </w:rPr>
        <w:t>as long as</w:t>
      </w:r>
      <w:proofErr w:type="gramEnd"/>
      <w:r w:rsidR="00A103C6" w:rsidRPr="00A103C6">
        <w:rPr>
          <w:rFonts w:ascii="Times New Roman" w:hAnsi="Times New Roman" w:cs="Times New Roman"/>
          <w:sz w:val="24"/>
          <w:szCs w:val="24"/>
          <w:u w:val="single"/>
        </w:rPr>
        <w:t xml:space="preserve"> they’re consistent it’s okay)</w:t>
      </w:r>
      <w:r w:rsidR="00A103C6" w:rsidRPr="00C65CF3">
        <w:rPr>
          <w:rFonts w:ascii="Times New Roman" w:hAnsi="Times New Roman" w:cs="Times New Roman"/>
          <w:sz w:val="24"/>
          <w:szCs w:val="24"/>
        </w:rPr>
        <w:t>:</w:t>
      </w:r>
    </w:p>
    <w:p w14:paraId="394F8D08" w14:textId="4E34ACB8" w:rsidR="00944644" w:rsidRPr="00FC3472" w:rsidRDefault="00944644" w:rsidP="00867AE5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38F4A1AE" w14:textId="5868AE5E" w:rsidR="005469AB" w:rsidRDefault="005469AB" w:rsidP="00867AE5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47580038" w14:textId="5A70D9E0" w:rsidR="00BF300D" w:rsidRPr="00C65CF3" w:rsidRDefault="000D3673" w:rsidP="00867AE5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C65CF3">
        <w:rPr>
          <w:rFonts w:ascii="Times New Roman" w:hAnsi="Times New Roman" w:cs="Times New Roman"/>
          <w:b/>
          <w:bCs/>
          <w:sz w:val="24"/>
          <w:szCs w:val="24"/>
        </w:rPr>
        <w:t>Editing</w:t>
      </w:r>
      <w:r w:rsidRPr="00C65CF3">
        <w:rPr>
          <w:rFonts w:ascii="Times New Roman" w:hAnsi="Times New Roman" w:cs="Times New Roman"/>
          <w:sz w:val="24"/>
          <w:szCs w:val="24"/>
        </w:rPr>
        <w:t xml:space="preserve"> (please tick one of the below)</w:t>
      </w:r>
    </w:p>
    <w:p w14:paraId="42F6307A" w14:textId="23B10B8C" w:rsidR="001C5774" w:rsidRDefault="002A672C" w:rsidP="00867AE5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2954082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E0274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4E0274">
        <w:rPr>
          <w:rFonts w:ascii="Times New Roman" w:hAnsi="Times New Roman" w:cs="Times New Roman"/>
          <w:sz w:val="24"/>
          <w:szCs w:val="24"/>
        </w:rPr>
        <w:t xml:space="preserve"> </w:t>
      </w:r>
      <w:r w:rsidR="00BF300D">
        <w:rPr>
          <w:rFonts w:ascii="Times New Roman" w:hAnsi="Times New Roman" w:cs="Times New Roman"/>
          <w:sz w:val="24"/>
          <w:szCs w:val="24"/>
        </w:rPr>
        <w:t xml:space="preserve">The </w:t>
      </w:r>
      <w:r w:rsidR="00DE4DAF">
        <w:rPr>
          <w:rFonts w:ascii="Times New Roman" w:hAnsi="Times New Roman" w:cs="Times New Roman"/>
          <w:sz w:val="24"/>
          <w:szCs w:val="24"/>
        </w:rPr>
        <w:t>editing team</w:t>
      </w:r>
      <w:r w:rsidR="003B0D58">
        <w:rPr>
          <w:rFonts w:ascii="Times New Roman" w:hAnsi="Times New Roman" w:cs="Times New Roman"/>
          <w:sz w:val="24"/>
          <w:szCs w:val="24"/>
        </w:rPr>
        <w:t xml:space="preserve"> </w:t>
      </w:r>
      <w:r w:rsidR="000D3673">
        <w:rPr>
          <w:rFonts w:ascii="Times New Roman" w:hAnsi="Times New Roman" w:cs="Times New Roman"/>
          <w:sz w:val="24"/>
          <w:szCs w:val="24"/>
        </w:rPr>
        <w:t xml:space="preserve">on their own </w:t>
      </w:r>
      <w:r w:rsidR="003B0D58">
        <w:rPr>
          <w:rFonts w:ascii="Times New Roman" w:hAnsi="Times New Roman" w:cs="Times New Roman"/>
          <w:sz w:val="24"/>
          <w:szCs w:val="24"/>
        </w:rPr>
        <w:t>can edit</w:t>
      </w:r>
      <w:r w:rsidR="00716943">
        <w:rPr>
          <w:rFonts w:ascii="Times New Roman" w:hAnsi="Times New Roman" w:cs="Times New Roman"/>
          <w:sz w:val="24"/>
          <w:szCs w:val="24"/>
        </w:rPr>
        <w:t xml:space="preserve"> the text </w:t>
      </w:r>
      <w:r w:rsidR="00F773E1">
        <w:rPr>
          <w:rFonts w:ascii="Times New Roman" w:hAnsi="Times New Roman" w:cs="Times New Roman"/>
          <w:sz w:val="24"/>
          <w:szCs w:val="24"/>
        </w:rPr>
        <w:t>if</w:t>
      </w:r>
      <w:r w:rsidR="00716943">
        <w:rPr>
          <w:rFonts w:ascii="Times New Roman" w:hAnsi="Times New Roman" w:cs="Times New Roman"/>
          <w:sz w:val="24"/>
          <w:szCs w:val="24"/>
        </w:rPr>
        <w:t xml:space="preserve"> needed</w:t>
      </w:r>
      <w:r w:rsidR="00BF300D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id w:val="42794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367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4E0274">
        <w:rPr>
          <w:rFonts w:ascii="Times New Roman" w:hAnsi="Times New Roman" w:cs="Times New Roman"/>
          <w:sz w:val="24"/>
          <w:szCs w:val="24"/>
        </w:rPr>
        <w:t xml:space="preserve"> </w:t>
      </w:r>
      <w:r w:rsidR="00BF300D">
        <w:rPr>
          <w:rFonts w:ascii="Times New Roman" w:hAnsi="Times New Roman" w:cs="Times New Roman"/>
          <w:sz w:val="24"/>
          <w:szCs w:val="24"/>
        </w:rPr>
        <w:t xml:space="preserve">I want to be included in </w:t>
      </w:r>
      <w:r w:rsidR="000D3673">
        <w:rPr>
          <w:rFonts w:ascii="Times New Roman" w:hAnsi="Times New Roman" w:cs="Times New Roman"/>
          <w:sz w:val="24"/>
          <w:szCs w:val="24"/>
        </w:rPr>
        <w:t xml:space="preserve">the </w:t>
      </w:r>
      <w:r w:rsidR="00F773E1">
        <w:rPr>
          <w:rFonts w:ascii="Times New Roman" w:hAnsi="Times New Roman" w:cs="Times New Roman"/>
          <w:sz w:val="24"/>
          <w:szCs w:val="24"/>
        </w:rPr>
        <w:t xml:space="preserve">possible </w:t>
      </w:r>
      <w:r w:rsidR="000D3673">
        <w:rPr>
          <w:rFonts w:ascii="Times New Roman" w:hAnsi="Times New Roman" w:cs="Times New Roman"/>
          <w:sz w:val="24"/>
          <w:szCs w:val="24"/>
        </w:rPr>
        <w:t xml:space="preserve">editing </w:t>
      </w:r>
      <w:proofErr w:type="gramStart"/>
      <w:r w:rsidR="000D3673">
        <w:rPr>
          <w:rFonts w:ascii="Times New Roman" w:hAnsi="Times New Roman" w:cs="Times New Roman"/>
          <w:sz w:val="24"/>
          <w:szCs w:val="24"/>
        </w:rPr>
        <w:t>process</w:t>
      </w:r>
      <w:proofErr w:type="gramEnd"/>
    </w:p>
    <w:p w14:paraId="41B4B6BC" w14:textId="6F6AEBCC" w:rsidR="00716943" w:rsidRDefault="00716943" w:rsidP="00867AE5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5718C36B" w14:textId="5FCFC472" w:rsidR="00113E5B" w:rsidRPr="00C65CF3" w:rsidRDefault="00E4496F" w:rsidP="00867AE5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65CF3">
        <w:rPr>
          <w:rFonts w:ascii="Times New Roman" w:hAnsi="Times New Roman" w:cs="Times New Roman"/>
          <w:b/>
          <w:bCs/>
          <w:sz w:val="24"/>
          <w:szCs w:val="24"/>
        </w:rPr>
        <w:t xml:space="preserve">Agreeing to publishing </w:t>
      </w:r>
    </w:p>
    <w:p w14:paraId="6D61C3A9" w14:textId="57D6B908" w:rsidR="00616FAD" w:rsidRDefault="002A672C" w:rsidP="00867AE5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214631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3DA0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4496F">
        <w:rPr>
          <w:rFonts w:ascii="Times New Roman" w:hAnsi="Times New Roman" w:cs="Times New Roman"/>
          <w:sz w:val="24"/>
          <w:szCs w:val="24"/>
        </w:rPr>
        <w:t xml:space="preserve"> </w:t>
      </w:r>
      <w:r w:rsidR="00616FAD">
        <w:rPr>
          <w:rFonts w:ascii="Times New Roman" w:hAnsi="Times New Roman" w:cs="Times New Roman"/>
          <w:sz w:val="24"/>
          <w:szCs w:val="24"/>
        </w:rPr>
        <w:t>By ticking this box</w:t>
      </w:r>
      <w:r w:rsidR="00E4496F">
        <w:rPr>
          <w:rFonts w:ascii="Times New Roman" w:hAnsi="Times New Roman" w:cs="Times New Roman"/>
          <w:sz w:val="24"/>
          <w:szCs w:val="24"/>
        </w:rPr>
        <w:t>,</w:t>
      </w:r>
      <w:r w:rsidR="00616FAD">
        <w:rPr>
          <w:rFonts w:ascii="Times New Roman" w:hAnsi="Times New Roman" w:cs="Times New Roman"/>
          <w:sz w:val="24"/>
          <w:szCs w:val="24"/>
        </w:rPr>
        <w:t xml:space="preserve"> you </w:t>
      </w:r>
      <w:r w:rsidR="00E4496F">
        <w:rPr>
          <w:rFonts w:ascii="Times New Roman" w:hAnsi="Times New Roman" w:cs="Times New Roman"/>
          <w:sz w:val="24"/>
          <w:szCs w:val="24"/>
        </w:rPr>
        <w:t>assure</w:t>
      </w:r>
      <w:r w:rsidR="007820BA">
        <w:rPr>
          <w:rFonts w:ascii="Times New Roman" w:hAnsi="Times New Roman" w:cs="Times New Roman"/>
          <w:sz w:val="24"/>
          <w:szCs w:val="24"/>
        </w:rPr>
        <w:t xml:space="preserve"> that the work submitted is your own original work</w:t>
      </w:r>
      <w:r w:rsidR="00E4496F">
        <w:rPr>
          <w:rFonts w:ascii="Times New Roman" w:hAnsi="Times New Roman" w:cs="Times New Roman"/>
          <w:sz w:val="24"/>
          <w:szCs w:val="24"/>
        </w:rPr>
        <w:t>,</w:t>
      </w:r>
      <w:r w:rsidR="007820BA">
        <w:rPr>
          <w:rFonts w:ascii="Times New Roman" w:hAnsi="Times New Roman" w:cs="Times New Roman"/>
          <w:sz w:val="24"/>
          <w:szCs w:val="24"/>
        </w:rPr>
        <w:t xml:space="preserve"> and you allow the Changing Education blog to publish </w:t>
      </w:r>
      <w:r w:rsidR="00052D5C">
        <w:rPr>
          <w:rFonts w:ascii="Times New Roman" w:hAnsi="Times New Roman" w:cs="Times New Roman"/>
          <w:sz w:val="24"/>
          <w:szCs w:val="24"/>
        </w:rPr>
        <w:t xml:space="preserve">it </w:t>
      </w:r>
      <w:r w:rsidR="007820BA">
        <w:rPr>
          <w:rFonts w:ascii="Times New Roman" w:hAnsi="Times New Roman" w:cs="Times New Roman"/>
          <w:sz w:val="24"/>
          <w:szCs w:val="24"/>
        </w:rPr>
        <w:t>and promote it on their platforms</w:t>
      </w:r>
      <w:r w:rsidR="00015F79">
        <w:rPr>
          <w:rFonts w:ascii="Times New Roman" w:hAnsi="Times New Roman" w:cs="Times New Roman"/>
          <w:sz w:val="24"/>
          <w:szCs w:val="24"/>
        </w:rPr>
        <w:t>.</w:t>
      </w:r>
    </w:p>
    <w:p w14:paraId="1E40BDC8" w14:textId="63853A53" w:rsidR="00A103C6" w:rsidRPr="00A103C6" w:rsidRDefault="002A672C" w:rsidP="00DE4DA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581987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4DAF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DE4DAF">
        <w:rPr>
          <w:rFonts w:ascii="Times New Roman" w:hAnsi="Times New Roman" w:cs="Times New Roman"/>
          <w:sz w:val="24"/>
          <w:szCs w:val="24"/>
        </w:rPr>
        <w:t xml:space="preserve"> By ticking this box, you declare that you have read</w:t>
      </w:r>
      <w:r w:rsidR="00A103C6">
        <w:rPr>
          <w:rFonts w:ascii="Times New Roman" w:hAnsi="Times New Roman" w:cs="Times New Roman"/>
          <w:sz w:val="24"/>
          <w:szCs w:val="24"/>
        </w:rPr>
        <w:t xml:space="preserve"> and accept</w:t>
      </w:r>
      <w:r w:rsidR="00DE4DAF">
        <w:rPr>
          <w:rFonts w:ascii="Times New Roman" w:hAnsi="Times New Roman" w:cs="Times New Roman"/>
          <w:sz w:val="24"/>
          <w:szCs w:val="24"/>
        </w:rPr>
        <w:t xml:space="preserve"> the Changing Education </w:t>
      </w:r>
      <w:r w:rsidR="00A103C6">
        <w:rPr>
          <w:rFonts w:ascii="Times New Roman" w:hAnsi="Times New Roman" w:cs="Times New Roman"/>
          <w:sz w:val="24"/>
          <w:szCs w:val="24"/>
        </w:rPr>
        <w:t>website</w:t>
      </w:r>
      <w:r w:rsidR="00DE4DAF">
        <w:rPr>
          <w:rFonts w:ascii="Times New Roman" w:hAnsi="Times New Roman" w:cs="Times New Roman"/>
          <w:sz w:val="24"/>
          <w:szCs w:val="24"/>
        </w:rPr>
        <w:t>’s Terms of Use and Privacy Policy (available at https://changingeducation.fi/write-for-us</w:t>
      </w:r>
      <w:r w:rsidR="00A103C6">
        <w:rPr>
          <w:rFonts w:ascii="Times New Roman" w:hAnsi="Times New Roman" w:cs="Times New Roman"/>
          <w:sz w:val="24"/>
          <w:szCs w:val="24"/>
        </w:rPr>
        <w:t>)</w:t>
      </w:r>
      <w:r w:rsidR="00015F79">
        <w:rPr>
          <w:rFonts w:ascii="Times New Roman" w:hAnsi="Times New Roman" w:cs="Times New Roman"/>
          <w:sz w:val="24"/>
          <w:szCs w:val="24"/>
        </w:rPr>
        <w:t>.</w:t>
      </w:r>
      <w:r w:rsidR="00DE4DA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E5AB40" w14:textId="532AEB8C" w:rsidR="00183EC4" w:rsidRPr="00934371" w:rsidRDefault="00183EC4" w:rsidP="00867AE5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sectPr w:rsidR="00183EC4" w:rsidRPr="00934371" w:rsidSect="00552DEF">
      <w:headerReference w:type="default" r:id="rId10"/>
      <w:headerReference w:type="first" r:id="rId11"/>
      <w:pgSz w:w="11906" w:h="16838"/>
      <w:pgMar w:top="1417" w:right="1134" w:bottom="1417" w:left="1134" w:header="62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173831" w14:textId="77777777" w:rsidR="009F0A91" w:rsidRDefault="009F0A91" w:rsidP="00F901C8">
      <w:pPr>
        <w:spacing w:after="0" w:line="240" w:lineRule="auto"/>
      </w:pPr>
      <w:r>
        <w:separator/>
      </w:r>
    </w:p>
  </w:endnote>
  <w:endnote w:type="continuationSeparator" w:id="0">
    <w:p w14:paraId="080C21FA" w14:textId="77777777" w:rsidR="009F0A91" w:rsidRDefault="009F0A91" w:rsidP="00F901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8C2EEA" w14:textId="77777777" w:rsidR="009F0A91" w:rsidRDefault="009F0A91" w:rsidP="00F901C8">
      <w:pPr>
        <w:spacing w:after="0" w:line="240" w:lineRule="auto"/>
      </w:pPr>
      <w:r>
        <w:separator/>
      </w:r>
    </w:p>
  </w:footnote>
  <w:footnote w:type="continuationSeparator" w:id="0">
    <w:p w14:paraId="027304A5" w14:textId="77777777" w:rsidR="009F0A91" w:rsidRDefault="009F0A91" w:rsidP="00F901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FDC13C" w14:textId="21FAE147" w:rsidR="00F901C8" w:rsidRPr="003838AE" w:rsidRDefault="003838AE" w:rsidP="00F901C8">
    <w:pPr>
      <w:pStyle w:val="Yltunniste"/>
      <w:ind w:firstLine="720"/>
      <w:jc w:val="right"/>
      <w:rPr>
        <w:color w:val="72C5C8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30A12F3F" wp14:editId="17124E4E">
          <wp:simplePos x="0" y="0"/>
          <wp:positionH relativeFrom="column">
            <wp:posOffset>-218440</wp:posOffset>
          </wp:positionH>
          <wp:positionV relativeFrom="paragraph">
            <wp:posOffset>-313690</wp:posOffset>
          </wp:positionV>
          <wp:extent cx="628650" cy="884555"/>
          <wp:effectExtent l="0" t="0" r="0" b="0"/>
          <wp:wrapTight wrapText="bothSides">
            <wp:wrapPolygon edited="0">
              <wp:start x="0" y="0"/>
              <wp:lineTo x="0" y="20933"/>
              <wp:lineTo x="20945" y="20933"/>
              <wp:lineTo x="20945" y="0"/>
              <wp:lineTo x="0" y="0"/>
            </wp:wrapPolygon>
          </wp:wrapTight>
          <wp:docPr id="2" name="Kuv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8845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1F" w:rsidRPr="003838AE">
      <w:rPr>
        <w:color w:val="72C5C8"/>
      </w:rPr>
      <w:t>2 (2)</w:t>
    </w:r>
  </w:p>
  <w:p w14:paraId="17571E5F" w14:textId="77777777" w:rsidR="00F901C8" w:rsidRDefault="00F901C8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73651005"/>
      <w:docPartObj>
        <w:docPartGallery w:val="Page Numbers (Top of Page)"/>
        <w:docPartUnique/>
      </w:docPartObj>
    </w:sdtPr>
    <w:sdtEndPr>
      <w:rPr>
        <w:color w:val="72C5C8"/>
      </w:rPr>
    </w:sdtEndPr>
    <w:sdtContent>
      <w:p w14:paraId="6D2487AD" w14:textId="2AD6A674" w:rsidR="00552DEF" w:rsidRPr="00552DEF" w:rsidRDefault="00C96138">
        <w:pPr>
          <w:pStyle w:val="Yltunniste"/>
          <w:jc w:val="right"/>
          <w:rPr>
            <w:color w:val="72C5C8"/>
          </w:rPr>
        </w:pPr>
        <w:r>
          <w:rPr>
            <w:noProof/>
          </w:rPr>
          <w:drawing>
            <wp:anchor distT="0" distB="0" distL="114300" distR="114300" simplePos="0" relativeHeight="251661312" behindDoc="1" locked="0" layoutInCell="1" allowOverlap="1" wp14:anchorId="07BC83D7" wp14:editId="432C3355">
              <wp:simplePos x="0" y="0"/>
              <wp:positionH relativeFrom="column">
                <wp:posOffset>-260350</wp:posOffset>
              </wp:positionH>
              <wp:positionV relativeFrom="paragraph">
                <wp:posOffset>-292735</wp:posOffset>
              </wp:positionV>
              <wp:extent cx="628650" cy="884555"/>
              <wp:effectExtent l="0" t="0" r="0" b="0"/>
              <wp:wrapTight wrapText="bothSides">
                <wp:wrapPolygon edited="0">
                  <wp:start x="0" y="0"/>
                  <wp:lineTo x="0" y="20933"/>
                  <wp:lineTo x="20945" y="20933"/>
                  <wp:lineTo x="20945" y="0"/>
                  <wp:lineTo x="0" y="0"/>
                </wp:wrapPolygon>
              </wp:wrapTight>
              <wp:docPr id="3" name="Kuva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28650" cy="88455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552DEF" w:rsidRPr="00552DEF">
          <w:rPr>
            <w:color w:val="72C5C8"/>
          </w:rPr>
          <w:fldChar w:fldCharType="begin"/>
        </w:r>
        <w:r w:rsidR="00552DEF" w:rsidRPr="00552DEF">
          <w:rPr>
            <w:color w:val="72C5C8"/>
          </w:rPr>
          <w:instrText>PAGE   \* MERGEFORMAT</w:instrText>
        </w:r>
        <w:r w:rsidR="00552DEF" w:rsidRPr="00552DEF">
          <w:rPr>
            <w:color w:val="72C5C8"/>
          </w:rPr>
          <w:fldChar w:fldCharType="separate"/>
        </w:r>
        <w:r w:rsidR="00552DEF" w:rsidRPr="00552DEF">
          <w:rPr>
            <w:color w:val="72C5C8"/>
            <w:lang w:val="fi-FI"/>
          </w:rPr>
          <w:t>2</w:t>
        </w:r>
        <w:r w:rsidR="00552DEF" w:rsidRPr="00552DEF">
          <w:rPr>
            <w:color w:val="72C5C8"/>
          </w:rPr>
          <w:fldChar w:fldCharType="end"/>
        </w:r>
        <w:r w:rsidR="00552DEF">
          <w:rPr>
            <w:color w:val="72C5C8"/>
          </w:rPr>
          <w:t xml:space="preserve"> (2)</w:t>
        </w:r>
      </w:p>
    </w:sdtContent>
  </w:sdt>
  <w:p w14:paraId="17684703" w14:textId="606DBE25" w:rsidR="00F901C8" w:rsidRDefault="00F901C8">
    <w:pPr>
      <w:pStyle w:val="Yltunnis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ocumentProtection w:edit="forms" w:formatting="1" w:enforcement="0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yMDa0sDAyMDczNTBQ0lEKTi0uzszPAykwrgUASzWMqywAAAA="/>
  </w:docVars>
  <w:rsids>
    <w:rsidRoot w:val="005E56B1"/>
    <w:rsid w:val="00015F79"/>
    <w:rsid w:val="00052D5C"/>
    <w:rsid w:val="000C5053"/>
    <w:rsid w:val="000D3673"/>
    <w:rsid w:val="00113E5B"/>
    <w:rsid w:val="0013632C"/>
    <w:rsid w:val="00153104"/>
    <w:rsid w:val="0016677F"/>
    <w:rsid w:val="00180D31"/>
    <w:rsid w:val="00183EC4"/>
    <w:rsid w:val="00186748"/>
    <w:rsid w:val="001C0D50"/>
    <w:rsid w:val="001C5774"/>
    <w:rsid w:val="001F0234"/>
    <w:rsid w:val="00261091"/>
    <w:rsid w:val="00270DE7"/>
    <w:rsid w:val="002A672C"/>
    <w:rsid w:val="002B78DD"/>
    <w:rsid w:val="00317941"/>
    <w:rsid w:val="00362B1F"/>
    <w:rsid w:val="003838AE"/>
    <w:rsid w:val="003B0D58"/>
    <w:rsid w:val="003C43BC"/>
    <w:rsid w:val="004039DD"/>
    <w:rsid w:val="00411472"/>
    <w:rsid w:val="004821EE"/>
    <w:rsid w:val="004839EB"/>
    <w:rsid w:val="004A654D"/>
    <w:rsid w:val="004B251F"/>
    <w:rsid w:val="004E0274"/>
    <w:rsid w:val="005469AB"/>
    <w:rsid w:val="00552DEF"/>
    <w:rsid w:val="005B0DB5"/>
    <w:rsid w:val="005B17DD"/>
    <w:rsid w:val="005E56B1"/>
    <w:rsid w:val="005F4129"/>
    <w:rsid w:val="00616FAD"/>
    <w:rsid w:val="006271AB"/>
    <w:rsid w:val="00641355"/>
    <w:rsid w:val="006636A3"/>
    <w:rsid w:val="00671846"/>
    <w:rsid w:val="00673C4C"/>
    <w:rsid w:val="006C37BE"/>
    <w:rsid w:val="007075D4"/>
    <w:rsid w:val="00716943"/>
    <w:rsid w:val="00772484"/>
    <w:rsid w:val="007820BA"/>
    <w:rsid w:val="007F1C48"/>
    <w:rsid w:val="00844C48"/>
    <w:rsid w:val="00867AE5"/>
    <w:rsid w:val="008A1C0D"/>
    <w:rsid w:val="00934371"/>
    <w:rsid w:val="00944644"/>
    <w:rsid w:val="009832C6"/>
    <w:rsid w:val="009A1F44"/>
    <w:rsid w:val="009A3DA0"/>
    <w:rsid w:val="009B2963"/>
    <w:rsid w:val="009C4C5B"/>
    <w:rsid w:val="009E41A4"/>
    <w:rsid w:val="009F0A91"/>
    <w:rsid w:val="00A103C6"/>
    <w:rsid w:val="00A7227C"/>
    <w:rsid w:val="00A829D5"/>
    <w:rsid w:val="00AB028A"/>
    <w:rsid w:val="00AD189D"/>
    <w:rsid w:val="00AE0A9E"/>
    <w:rsid w:val="00B24E78"/>
    <w:rsid w:val="00BE139A"/>
    <w:rsid w:val="00BF300D"/>
    <w:rsid w:val="00C3012E"/>
    <w:rsid w:val="00C65CF3"/>
    <w:rsid w:val="00C72DF6"/>
    <w:rsid w:val="00C90CF1"/>
    <w:rsid w:val="00C96138"/>
    <w:rsid w:val="00D0217A"/>
    <w:rsid w:val="00D65FBE"/>
    <w:rsid w:val="00D70919"/>
    <w:rsid w:val="00DD46C6"/>
    <w:rsid w:val="00DE4DAF"/>
    <w:rsid w:val="00DF79C0"/>
    <w:rsid w:val="00E145B5"/>
    <w:rsid w:val="00E26310"/>
    <w:rsid w:val="00E4496F"/>
    <w:rsid w:val="00E95EA9"/>
    <w:rsid w:val="00ED6E6B"/>
    <w:rsid w:val="00F14FFF"/>
    <w:rsid w:val="00F4582D"/>
    <w:rsid w:val="00F773E1"/>
    <w:rsid w:val="00F901C8"/>
    <w:rsid w:val="00FC3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1E27B798"/>
  <w15:chartTrackingRefBased/>
  <w15:docId w15:val="{AE03B94C-106F-45C4-864F-66E081EDC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styleId="Paikkamerkkiteksti">
    <w:name w:val="Placeholder Text"/>
    <w:basedOn w:val="Kappaleenoletusfontti"/>
    <w:uiPriority w:val="99"/>
    <w:semiHidden/>
    <w:rsid w:val="005E56B1"/>
    <w:rPr>
      <w:color w:val="808080"/>
    </w:rPr>
  </w:style>
  <w:style w:type="character" w:styleId="Hyperlinkki">
    <w:name w:val="Hyperlink"/>
    <w:basedOn w:val="Kappaleenoletusfontti"/>
    <w:uiPriority w:val="99"/>
    <w:unhideWhenUsed/>
    <w:rsid w:val="00B24E78"/>
    <w:rPr>
      <w:color w:val="0000FF"/>
      <w:u w:val="single"/>
    </w:rPr>
  </w:style>
  <w:style w:type="character" w:customStyle="1" w:styleId="Ratkaisematonmaininta1">
    <w:name w:val="Ratkaisematon maininta1"/>
    <w:basedOn w:val="Kappaleenoletusfontti"/>
    <w:uiPriority w:val="99"/>
    <w:semiHidden/>
    <w:unhideWhenUsed/>
    <w:rsid w:val="00D65FBE"/>
    <w:rPr>
      <w:color w:val="605E5C"/>
      <w:shd w:val="clear" w:color="auto" w:fill="E1DFDD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F901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F901C8"/>
    <w:rPr>
      <w:rFonts w:ascii="Segoe UI" w:hAnsi="Segoe UI" w:cs="Segoe UI"/>
      <w:sz w:val="18"/>
      <w:szCs w:val="18"/>
    </w:rPr>
  </w:style>
  <w:style w:type="paragraph" w:styleId="Yltunniste">
    <w:name w:val="header"/>
    <w:basedOn w:val="Normaali"/>
    <w:link w:val="YltunnisteChar"/>
    <w:uiPriority w:val="99"/>
    <w:unhideWhenUsed/>
    <w:rsid w:val="00F901C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rsid w:val="00F901C8"/>
  </w:style>
  <w:style w:type="paragraph" w:styleId="Alatunniste">
    <w:name w:val="footer"/>
    <w:basedOn w:val="Normaali"/>
    <w:link w:val="AlatunnisteChar"/>
    <w:uiPriority w:val="99"/>
    <w:unhideWhenUsed/>
    <w:rsid w:val="00F901C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rsid w:val="00F901C8"/>
  </w:style>
  <w:style w:type="character" w:styleId="Kommentinviite">
    <w:name w:val="annotation reference"/>
    <w:basedOn w:val="Kappaleenoletusfontti"/>
    <w:uiPriority w:val="99"/>
    <w:semiHidden/>
    <w:unhideWhenUsed/>
    <w:rsid w:val="00A829D5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semiHidden/>
    <w:unhideWhenUsed/>
    <w:rsid w:val="00A829D5"/>
    <w:pPr>
      <w:spacing w:line="240" w:lineRule="auto"/>
    </w:pPr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semiHidden/>
    <w:rsid w:val="00A829D5"/>
    <w:rPr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A829D5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A829D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6BA786A8200F448DB5BA4B9AD6E600" ma:contentTypeVersion="8" ma:contentTypeDescription="Create a new document." ma:contentTypeScope="" ma:versionID="d33afdc070a410bef8381c78642bc6f8">
  <xsd:schema xmlns:xsd="http://www.w3.org/2001/XMLSchema" xmlns:xs="http://www.w3.org/2001/XMLSchema" xmlns:p="http://schemas.microsoft.com/office/2006/metadata/properties" xmlns:ns2="f3a88f2a-d108-4230-ad41-baa20af40628" targetNamespace="http://schemas.microsoft.com/office/2006/metadata/properties" ma:root="true" ma:fieldsID="3bd254502b8a775c221d08eb999decea" ns2:_="">
    <xsd:import namespace="f3a88f2a-d108-4230-ad41-baa20af406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a88f2a-d108-4230-ad41-baa20af406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31245D-3355-496E-9FB6-0B48B8E627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a88f2a-d108-4230-ad41-baa20af406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CC18B5-1F89-4B6C-BEC6-B3E4922D0535}">
  <ds:schemaRefs>
    <ds:schemaRef ds:uri="http://purl.org/dc/terms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schemas.openxmlformats.org/package/2006/metadata/core-properties"/>
    <ds:schemaRef ds:uri="f3a88f2a-d108-4230-ad41-baa20af40628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176BA0D-F745-42A9-B96D-49AAC9D6A9E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2B461C8-ABC1-4354-928C-6DEF4693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47</Words>
  <Characters>1413</Characters>
  <Application>Microsoft Office Word</Application>
  <DocSecurity>0</DocSecurity>
  <Lines>11</Lines>
  <Paragraphs>3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onen, Inka A</dc:creator>
  <cp:keywords/>
  <dc:description/>
  <cp:lastModifiedBy>Ahonen, Inka A</cp:lastModifiedBy>
  <cp:revision>9</cp:revision>
  <dcterms:created xsi:type="dcterms:W3CDTF">2021-02-20T09:02:00Z</dcterms:created>
  <dcterms:modified xsi:type="dcterms:W3CDTF">2021-02-20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6BA786A8200F448DB5BA4B9AD6E600</vt:lpwstr>
  </property>
</Properties>
</file>